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2A75" w14:textId="234225D0" w:rsidR="005C1AEF" w:rsidRPr="002943C1" w:rsidRDefault="00CA61C7" w:rsidP="005C5996">
      <w:pPr>
        <w:pStyle w:val="Title"/>
        <w:rPr>
          <w:sz w:val="56"/>
          <w:szCs w:val="56"/>
        </w:rPr>
      </w:pPr>
      <w:r>
        <w:rPr>
          <w:sz w:val="56"/>
          <w:szCs w:val="56"/>
        </w:rPr>
        <w:t>Problem Set</w:t>
      </w:r>
      <w:r w:rsidR="00CD4A83">
        <w:rPr>
          <w:sz w:val="56"/>
          <w:szCs w:val="56"/>
        </w:rPr>
        <w:t xml:space="preserve"> B</w:t>
      </w:r>
      <w:r w:rsidR="00296EFE" w:rsidRPr="002943C1">
        <w:rPr>
          <w:sz w:val="56"/>
          <w:szCs w:val="56"/>
        </w:rPr>
        <w:t xml:space="preserve"> Submission Form</w:t>
      </w:r>
    </w:p>
    <w:p w14:paraId="3BFB9184" w14:textId="1C74F779" w:rsidR="00FE68FE" w:rsidRDefault="00FE68FE" w:rsidP="005C5996">
      <w:pPr>
        <w:pStyle w:val="Heading1"/>
      </w:pPr>
      <w:r>
        <w:t>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860AA6" w14:paraId="535265B3" w14:textId="77777777" w:rsidTr="00860AA6">
        <w:tc>
          <w:tcPr>
            <w:tcW w:w="1885" w:type="dxa"/>
          </w:tcPr>
          <w:p w14:paraId="17A097BC" w14:textId="60B3C08F" w:rsidR="00860AA6" w:rsidRDefault="00491946" w:rsidP="00FE68FE">
            <w:r>
              <w:t>Your Name</w:t>
            </w:r>
          </w:p>
        </w:tc>
        <w:tc>
          <w:tcPr>
            <w:tcW w:w="7465" w:type="dxa"/>
          </w:tcPr>
          <w:p w14:paraId="06E9D30E" w14:textId="0051D2B4" w:rsidR="00860AA6" w:rsidRDefault="00D03A2D" w:rsidP="00FE68FE">
            <w:r>
              <w:t>Jaya Varshini Prabakar</w:t>
            </w:r>
          </w:p>
        </w:tc>
      </w:tr>
      <w:tr w:rsidR="00860AA6" w14:paraId="7E9C07E6" w14:textId="77777777" w:rsidTr="00860AA6">
        <w:tc>
          <w:tcPr>
            <w:tcW w:w="1885" w:type="dxa"/>
          </w:tcPr>
          <w:p w14:paraId="1B1464EA" w14:textId="11212815" w:rsidR="00860AA6" w:rsidRDefault="00491946" w:rsidP="00FE68FE">
            <w:r>
              <w:t>Your SU Email</w:t>
            </w:r>
          </w:p>
        </w:tc>
        <w:tc>
          <w:tcPr>
            <w:tcW w:w="7465" w:type="dxa"/>
          </w:tcPr>
          <w:p w14:paraId="78701329" w14:textId="1A35761D" w:rsidR="00860AA6" w:rsidRDefault="00D03A2D" w:rsidP="00FE68FE">
            <w:r>
              <w:t>jprabaka@syr.edu</w:t>
            </w:r>
          </w:p>
        </w:tc>
      </w:tr>
    </w:tbl>
    <w:p w14:paraId="5BC85F67" w14:textId="06E9BA5D" w:rsidR="006B06E9" w:rsidRDefault="003D12C3" w:rsidP="005C26CE">
      <w:pPr>
        <w:pStyle w:val="Heading1"/>
      </w:pPr>
      <w:r>
        <w:t>Instructions</w:t>
      </w:r>
    </w:p>
    <w:p w14:paraId="36FD7A12" w14:textId="4747E62B" w:rsidR="000223A8" w:rsidRPr="0040072F" w:rsidRDefault="00D92F7B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>Put your name and SU email at the top</w:t>
      </w:r>
      <w:r w:rsidR="00401575" w:rsidRPr="0040072F">
        <w:rPr>
          <w:sz w:val="22"/>
          <w:szCs w:val="22"/>
        </w:rPr>
        <w:t xml:space="preserve">. </w:t>
      </w:r>
      <w:r w:rsidR="00056D29" w:rsidRPr="0040072F">
        <w:rPr>
          <w:sz w:val="22"/>
          <w:szCs w:val="22"/>
        </w:rPr>
        <w:t xml:space="preserve">Answer </w:t>
      </w:r>
      <w:r w:rsidRPr="0040072F">
        <w:rPr>
          <w:sz w:val="22"/>
          <w:szCs w:val="22"/>
        </w:rPr>
        <w:t xml:space="preserve">these </w:t>
      </w:r>
      <w:r w:rsidR="00056D29" w:rsidRPr="0040072F">
        <w:rPr>
          <w:sz w:val="22"/>
          <w:szCs w:val="22"/>
        </w:rPr>
        <w:t>questions</w:t>
      </w:r>
      <w:r w:rsidR="000C6B9A" w:rsidRPr="0040072F">
        <w:rPr>
          <w:sz w:val="22"/>
          <w:szCs w:val="22"/>
        </w:rPr>
        <w:t xml:space="preserve"> all </w:t>
      </w:r>
      <w:r w:rsidR="00056D29" w:rsidRPr="0040072F">
        <w:rPr>
          <w:sz w:val="22"/>
          <w:szCs w:val="22"/>
        </w:rPr>
        <w:t xml:space="preserve">from the </w:t>
      </w:r>
      <w:r w:rsidR="00353663" w:rsidRPr="0040072F">
        <w:rPr>
          <w:sz w:val="22"/>
          <w:szCs w:val="22"/>
        </w:rPr>
        <w:t>lab.</w:t>
      </w:r>
      <w:r w:rsidR="004C7D91" w:rsidRPr="0040072F">
        <w:rPr>
          <w:sz w:val="22"/>
          <w:szCs w:val="22"/>
        </w:rPr>
        <w:t xml:space="preserve"> When asked to include screenshots</w:t>
      </w:r>
      <w:r w:rsidR="000223A8" w:rsidRPr="0040072F">
        <w:rPr>
          <w:sz w:val="22"/>
          <w:szCs w:val="22"/>
        </w:rPr>
        <w:t xml:space="preserve">, please follow the </w:t>
      </w:r>
      <w:proofErr w:type="gramStart"/>
      <w:r w:rsidR="000223A8" w:rsidRPr="0040072F">
        <w:rPr>
          <w:sz w:val="22"/>
          <w:szCs w:val="22"/>
        </w:rPr>
        <w:t>screen shot</w:t>
      </w:r>
      <w:proofErr w:type="gramEnd"/>
      <w:r w:rsidR="000223A8" w:rsidRPr="0040072F">
        <w:rPr>
          <w:sz w:val="22"/>
          <w:szCs w:val="22"/>
        </w:rPr>
        <w:t xml:space="preserve"> guidelines from the first </w:t>
      </w:r>
      <w:r w:rsidR="00031776" w:rsidRPr="0040072F">
        <w:rPr>
          <w:sz w:val="22"/>
          <w:szCs w:val="22"/>
        </w:rPr>
        <w:t>homework</w:t>
      </w:r>
      <w:r w:rsidR="000223A8" w:rsidRPr="0040072F">
        <w:rPr>
          <w:sz w:val="22"/>
          <w:szCs w:val="22"/>
        </w:rPr>
        <w:t>.</w:t>
      </w:r>
    </w:p>
    <w:p w14:paraId="356BA91D" w14:textId="70FB864A" w:rsidR="00056D29" w:rsidRPr="0040072F" w:rsidRDefault="00EE4FB5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Remember </w:t>
      </w:r>
      <w:proofErr w:type="gramStart"/>
      <w:r w:rsidRPr="0040072F">
        <w:rPr>
          <w:sz w:val="22"/>
          <w:szCs w:val="22"/>
        </w:rPr>
        <w:t>as</w:t>
      </w:r>
      <w:proofErr w:type="gramEnd"/>
      <w:r w:rsidRPr="0040072F">
        <w:rPr>
          <w:sz w:val="22"/>
          <w:szCs w:val="22"/>
        </w:rPr>
        <w:t xml:space="preserve"> you complete the </w:t>
      </w:r>
      <w:r w:rsidR="00031776" w:rsidRPr="0040072F">
        <w:rPr>
          <w:sz w:val="22"/>
          <w:szCs w:val="22"/>
        </w:rPr>
        <w:t xml:space="preserve">homework </w:t>
      </w:r>
      <w:r w:rsidRPr="0040072F">
        <w:rPr>
          <w:sz w:val="22"/>
          <w:szCs w:val="22"/>
        </w:rPr>
        <w:t xml:space="preserve">it is not </w:t>
      </w:r>
      <w:r w:rsidR="00056D29" w:rsidRPr="0040072F">
        <w:rPr>
          <w:sz w:val="22"/>
          <w:szCs w:val="22"/>
        </w:rPr>
        <w:t xml:space="preserve">only about getting it right / correct. We will discuss the answers in class so </w:t>
      </w:r>
      <w:r w:rsidR="00353663" w:rsidRPr="0040072F">
        <w:rPr>
          <w:sz w:val="22"/>
          <w:szCs w:val="22"/>
        </w:rPr>
        <w:t>it’s</w:t>
      </w:r>
      <w:r w:rsidR="00056D29" w:rsidRPr="0040072F">
        <w:rPr>
          <w:sz w:val="22"/>
          <w:szCs w:val="22"/>
        </w:rPr>
        <w:t xml:space="preserve"> important to articulate anything you would like to contribute to the discussion in your answer:</w:t>
      </w:r>
    </w:p>
    <w:p w14:paraId="764710FC" w14:textId="77777777" w:rsidR="00353663" w:rsidRPr="0040072F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>If you feel the question is vague, include any assumptions you've made.</w:t>
      </w:r>
    </w:p>
    <w:p w14:paraId="5054C717" w14:textId="77777777" w:rsidR="00353663" w:rsidRPr="0040072F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 xml:space="preserve">If you feel the answer requires interpretation or justification provide it. </w:t>
      </w:r>
    </w:p>
    <w:p w14:paraId="370DFE3A" w14:textId="5E9BAE21" w:rsidR="00056D29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 xml:space="preserve">If you do not know the answer to the question, articulate what you tried and how you are stuck. </w:t>
      </w:r>
    </w:p>
    <w:p w14:paraId="1573FE75" w14:textId="34E96081" w:rsidR="00FC527A" w:rsidRPr="0040072F" w:rsidRDefault="00FC527A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Highlight any doubts or questions you would like me to review.</w:t>
      </w:r>
    </w:p>
    <w:p w14:paraId="0C5420E6" w14:textId="3BB158F5" w:rsidR="00FC5B54" w:rsidRDefault="00056D29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This </w:t>
      </w:r>
      <w:proofErr w:type="gramStart"/>
      <w:r w:rsidRPr="0040072F">
        <w:rPr>
          <w:sz w:val="22"/>
          <w:szCs w:val="22"/>
        </w:rPr>
        <w:t>how</w:t>
      </w:r>
      <w:proofErr w:type="gramEnd"/>
      <w:r w:rsidRPr="0040072F">
        <w:rPr>
          <w:sz w:val="22"/>
          <w:szCs w:val="22"/>
        </w:rPr>
        <w:t xml:space="preserve"> you receive credit for answering questions which might not be correct.</w:t>
      </w:r>
      <w:r w:rsidR="00882CDE" w:rsidRPr="0040072F">
        <w:rPr>
          <w:sz w:val="22"/>
          <w:szCs w:val="22"/>
        </w:rPr>
        <w:t xml:space="preserve"> In addition, you must complete the reflection portion of the homework assignment for full credit. Since most answers will be similar this is an important part </w:t>
      </w:r>
      <w:r w:rsidR="00466F3C" w:rsidRPr="0040072F">
        <w:rPr>
          <w:sz w:val="22"/>
          <w:szCs w:val="22"/>
        </w:rPr>
        <w:t>of your individual submission.</w:t>
      </w:r>
    </w:p>
    <w:p w14:paraId="1DAE71EB" w14:textId="276202BE" w:rsidR="00CD4A83" w:rsidRPr="0040072F" w:rsidRDefault="00CD4A83" w:rsidP="00056D29">
      <w:pPr>
        <w:rPr>
          <w:sz w:val="22"/>
          <w:szCs w:val="22"/>
        </w:rPr>
      </w:pPr>
      <w:r>
        <w:rPr>
          <w:sz w:val="22"/>
          <w:szCs w:val="22"/>
        </w:rPr>
        <w:t xml:space="preserve">Complete Part II of this document first, then </w:t>
      </w:r>
      <w:r w:rsidR="00084D10">
        <w:rPr>
          <w:sz w:val="22"/>
          <w:szCs w:val="22"/>
        </w:rPr>
        <w:t>go back and complete the Reflection in Part I.</w:t>
      </w:r>
    </w:p>
    <w:p w14:paraId="500ECC46" w14:textId="00A975C0" w:rsidR="00FC5B54" w:rsidRDefault="002943C1" w:rsidP="00FC5B54">
      <w:pPr>
        <w:pStyle w:val="Heading1"/>
      </w:pPr>
      <w:r>
        <w:t xml:space="preserve">Part I - </w:t>
      </w:r>
      <w:r w:rsidR="0065717B">
        <w:t>Reflection</w:t>
      </w:r>
    </w:p>
    <w:p w14:paraId="7127EABF" w14:textId="4F80E98E" w:rsidR="00D16DF2" w:rsidRPr="0040072F" w:rsidRDefault="00D16DF2" w:rsidP="00D16DF2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Use this section to reflect on your learning. To achieve the highest grade on the assignment you must be as descriptive and personal as possible with your reflection.  </w:t>
      </w:r>
    </w:p>
    <w:p w14:paraId="22772383" w14:textId="3D5B9150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 xml:space="preserve">As you completed this assignment, identify what </w:t>
      </w:r>
      <w:r w:rsidR="00543426">
        <w:rPr>
          <w:rFonts w:asciiTheme="minorHAnsi" w:hAnsiTheme="minorHAnsi" w:cs="Calibri"/>
          <w:color w:val="000000"/>
          <w:sz w:val="22"/>
          <w:szCs w:val="22"/>
        </w:rPr>
        <w:t xml:space="preserve">have </w:t>
      </w:r>
      <w:r w:rsidRPr="00CA61C7">
        <w:rPr>
          <w:rFonts w:asciiTheme="minorHAnsi" w:hAnsiTheme="minorHAnsi" w:cs="Calibri"/>
          <w:color w:val="000000"/>
          <w:sz w:val="22"/>
          <w:szCs w:val="22"/>
        </w:rPr>
        <w:t>you learned</w:t>
      </w:r>
      <w:r w:rsidR="00543426">
        <w:rPr>
          <w:rFonts w:asciiTheme="minorHAnsi" w:hAnsiTheme="minorHAnsi" w:cs="Calibri"/>
          <w:color w:val="000000"/>
          <w:sz w:val="22"/>
          <w:szCs w:val="22"/>
        </w:rPr>
        <w:t>?</w:t>
      </w:r>
      <w:r>
        <w:rPr>
          <w:rFonts w:asciiTheme="minorHAnsi" w:hAnsiTheme="minorHAnsi" w:cs="Calibri"/>
          <w:color w:val="000000"/>
          <w:sz w:val="22"/>
          <w:szCs w:val="22"/>
        </w:rPr>
        <w:br/>
      </w:r>
      <w:r w:rsidR="00AE0385">
        <w:rPr>
          <w:rFonts w:asciiTheme="minorHAnsi" w:hAnsiTheme="minorHAnsi" w:cs="Calibri"/>
          <w:color w:val="000000"/>
          <w:sz w:val="22"/>
          <w:szCs w:val="22"/>
        </w:rPr>
        <w:t xml:space="preserve">From this assignment concepts like creating and significance of Clustered and </w:t>
      </w:r>
      <w:proofErr w:type="spellStart"/>
      <w:r w:rsidR="00AE0385">
        <w:rPr>
          <w:rFonts w:asciiTheme="minorHAnsi" w:hAnsiTheme="minorHAnsi" w:cs="Calibri"/>
          <w:color w:val="000000"/>
          <w:sz w:val="22"/>
          <w:szCs w:val="22"/>
        </w:rPr>
        <w:t>UnClustered</w:t>
      </w:r>
      <w:proofErr w:type="spellEnd"/>
      <w:r w:rsidR="00AE0385">
        <w:rPr>
          <w:rFonts w:asciiTheme="minorHAnsi" w:hAnsiTheme="minorHAnsi" w:cs="Calibri"/>
          <w:color w:val="000000"/>
          <w:sz w:val="22"/>
          <w:szCs w:val="22"/>
        </w:rPr>
        <w:t xml:space="preserve"> Indexing </w:t>
      </w:r>
      <w:r w:rsidR="007A1D5C">
        <w:rPr>
          <w:rFonts w:asciiTheme="minorHAnsi" w:hAnsiTheme="minorHAnsi" w:cs="Calibri"/>
          <w:color w:val="000000"/>
          <w:sz w:val="22"/>
          <w:szCs w:val="22"/>
        </w:rPr>
        <w:t xml:space="preserve">are clear. The assignment also helped in understanding the concepts of Window Functions, Common table expressions </w:t>
      </w:r>
      <w:proofErr w:type="gramStart"/>
      <w:r w:rsidR="007A1D5C">
        <w:rPr>
          <w:rFonts w:asciiTheme="minorHAnsi" w:hAnsiTheme="minorHAnsi" w:cs="Calibri"/>
          <w:color w:val="000000"/>
          <w:sz w:val="22"/>
          <w:szCs w:val="22"/>
        </w:rPr>
        <w:t>etc..</w:t>
      </w:r>
      <w:proofErr w:type="gramEnd"/>
      <w:r w:rsidR="007A1D5C">
        <w:rPr>
          <w:rFonts w:asciiTheme="minorHAnsi" w:hAnsiTheme="minorHAnsi" w:cs="Calibri"/>
          <w:color w:val="000000"/>
          <w:sz w:val="22"/>
          <w:szCs w:val="22"/>
        </w:rPr>
        <w:t>,</w:t>
      </w:r>
    </w:p>
    <w:p w14:paraId="4F9A2AEF" w14:textId="6C156FCE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What barriers or challenges did you encounter while completing this assignment?</w:t>
      </w:r>
      <w:r>
        <w:rPr>
          <w:rFonts w:asciiTheme="minorHAnsi" w:hAnsiTheme="minorHAnsi" w:cs="Calibri"/>
          <w:color w:val="000000"/>
          <w:sz w:val="22"/>
          <w:szCs w:val="22"/>
        </w:rPr>
        <w:br/>
      </w:r>
      <w:r w:rsidR="00755B88">
        <w:rPr>
          <w:rFonts w:asciiTheme="minorHAnsi" w:hAnsiTheme="minorHAnsi" w:cs="Calibri"/>
          <w:color w:val="000000"/>
          <w:sz w:val="22"/>
          <w:szCs w:val="22"/>
        </w:rPr>
        <w:t>Indexing was bit tough to catch in the 1</w:t>
      </w:r>
      <w:r w:rsidR="00755B88" w:rsidRPr="00755B88">
        <w:rPr>
          <w:rFonts w:asciiTheme="minorHAnsi" w:hAnsiTheme="minorHAnsi" w:cs="Calibri"/>
          <w:color w:val="000000"/>
          <w:sz w:val="22"/>
          <w:szCs w:val="22"/>
          <w:vertAlign w:val="superscript"/>
        </w:rPr>
        <w:t>st</w:t>
      </w:r>
      <w:r w:rsidR="00755B88">
        <w:rPr>
          <w:rFonts w:asciiTheme="minorHAnsi" w:hAnsiTheme="minorHAnsi" w:cs="Calibri"/>
          <w:color w:val="000000"/>
          <w:sz w:val="22"/>
          <w:szCs w:val="22"/>
        </w:rPr>
        <w:t xml:space="preserve"> go, but the Video lecture helped me better understand the concepts.</w:t>
      </w:r>
    </w:p>
    <w:p w14:paraId="686E0490" w14:textId="56F44487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How prepared were you to complete this assignment? What can you do to be better prepared?</w:t>
      </w:r>
      <w:r>
        <w:rPr>
          <w:rFonts w:asciiTheme="minorHAnsi" w:hAnsiTheme="minorHAnsi" w:cs="Calibri"/>
          <w:color w:val="000000"/>
          <w:sz w:val="22"/>
          <w:szCs w:val="22"/>
        </w:rPr>
        <w:br/>
      </w:r>
      <w:r w:rsidR="00755B88">
        <w:rPr>
          <w:rFonts w:asciiTheme="minorHAnsi" w:hAnsiTheme="minorHAnsi" w:cs="Calibri"/>
          <w:color w:val="000000"/>
          <w:sz w:val="22"/>
          <w:szCs w:val="22"/>
        </w:rPr>
        <w:t xml:space="preserve">I was well </w:t>
      </w:r>
      <w:proofErr w:type="gramStart"/>
      <w:r w:rsidR="00755B88">
        <w:rPr>
          <w:rFonts w:asciiTheme="minorHAnsi" w:hAnsiTheme="minorHAnsi" w:cs="Calibri"/>
          <w:color w:val="000000"/>
          <w:sz w:val="22"/>
          <w:szCs w:val="22"/>
        </w:rPr>
        <w:t>prepared</w:t>
      </w:r>
      <w:proofErr w:type="gramEnd"/>
    </w:p>
    <w:p w14:paraId="5FB1FE2C" w14:textId="0532F730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Rate your comfort level with this week’s material.</w:t>
      </w:r>
      <w:r>
        <w:rPr>
          <w:rFonts w:asciiTheme="minorHAnsi" w:hAnsiTheme="minorHAnsi" w:cs="Calibri"/>
          <w:color w:val="000000"/>
          <w:sz w:val="22"/>
          <w:szCs w:val="22"/>
        </w:rPr>
        <w:t xml:space="preserve"> Use the rubric provided.</w:t>
      </w:r>
      <w:r w:rsidR="00512066">
        <w:rPr>
          <w:rFonts w:asciiTheme="minorHAnsi" w:hAnsiTheme="minorHAnsi" w:cs="Calibri"/>
          <w:color w:val="000000"/>
          <w:sz w:val="22"/>
          <w:szCs w:val="22"/>
        </w:rPr>
        <w:t xml:space="preserve"> Highligh</w:t>
      </w:r>
      <w:r w:rsidR="00543426">
        <w:rPr>
          <w:rFonts w:asciiTheme="minorHAnsi" w:hAnsiTheme="minorHAnsi" w:cs="Calibri"/>
          <w:color w:val="000000"/>
          <w:sz w:val="22"/>
          <w:szCs w:val="22"/>
        </w:rPr>
        <w:t>t</w:t>
      </w:r>
      <w:r w:rsidR="00512066">
        <w:rPr>
          <w:rFonts w:asciiTheme="minorHAnsi" w:hAnsiTheme="minorHAnsi" w:cs="Calibri"/>
          <w:color w:val="000000"/>
          <w:sz w:val="22"/>
          <w:szCs w:val="22"/>
        </w:rPr>
        <w:t xml:space="preserve"> the number representing your ability.</w:t>
      </w:r>
    </w:p>
    <w:p w14:paraId="773D2FD0" w14:textId="22E62B8E" w:rsidR="002D57AA" w:rsidRDefault="002D57AA" w:rsidP="00CA61C7">
      <w:pPr>
        <w:pStyle w:val="qowt-li-00"/>
        <w:shd w:val="clear" w:color="auto" w:fill="FFFFFF"/>
        <w:spacing w:before="0" w:beforeAutospacing="0" w:after="0" w:afterAutospacing="0"/>
        <w:rPr>
          <w:rFonts w:asciiTheme="minorHAnsi" w:hAnsiTheme="minorHAnsi" w:cs="Calibri"/>
          <w:b/>
          <w:bCs/>
          <w:color w:val="000000"/>
          <w:sz w:val="22"/>
          <w:szCs w:val="22"/>
        </w:rPr>
      </w:pPr>
      <w:r>
        <w:rPr>
          <w:rFonts w:asciiTheme="minorHAnsi" w:hAnsiTheme="minorHAnsi" w:cs="Calibri"/>
          <w:b/>
          <w:bCs/>
          <w:color w:val="000000"/>
          <w:sz w:val="22"/>
          <w:szCs w:val="22"/>
        </w:rPr>
        <w:t xml:space="preserve">        4</w:t>
      </w:r>
    </w:p>
    <w:p w14:paraId="591B5294" w14:textId="48B8DE83" w:rsidR="00184F2E" w:rsidRPr="0040072F" w:rsidRDefault="00FD516A" w:rsidP="00CA61C7">
      <w:pPr>
        <w:pStyle w:val="qowt-li-00"/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40072F">
        <w:rPr>
          <w:rFonts w:asciiTheme="minorHAnsi" w:hAnsiTheme="minorHAnsi" w:cs="Calibri"/>
          <w:color w:val="000000"/>
          <w:sz w:val="22"/>
          <w:szCs w:val="22"/>
        </w:rPr>
        <w:br/>
      </w:r>
      <w:r w:rsidR="0094550D" w:rsidRPr="0040072F">
        <w:rPr>
          <w:rFonts w:asciiTheme="minorHAnsi" w:hAnsiTheme="minorHAnsi" w:cs="Calibri"/>
          <w:color w:val="000000"/>
          <w:sz w:val="22"/>
          <w:szCs w:val="22"/>
        </w:rPr>
        <w:t>4 ==&gt; I understand this material and can explain it to others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3 ==&gt; I understand this material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2 ==&gt; I somewhat understand the material but sometimes need guidance from others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1 ==&gt; I understand very little of this material and need extra help.</w:t>
      </w:r>
    </w:p>
    <w:p w14:paraId="063AEBF5" w14:textId="14B258AA" w:rsidR="00FC5B54" w:rsidRDefault="00FC5B54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368FD5BC" w14:textId="70A79CAE" w:rsidR="007413FD" w:rsidRDefault="007413FD" w:rsidP="007413FD">
      <w:pPr>
        <w:pStyle w:val="Heading1"/>
      </w:pPr>
      <w:r>
        <w:lastRenderedPageBreak/>
        <w:t>Part II – Questions</w:t>
      </w:r>
    </w:p>
    <w:p w14:paraId="470769E8" w14:textId="77777777" w:rsidR="007413FD" w:rsidRDefault="007413FD" w:rsidP="007413FD">
      <w:pPr>
        <w:rPr>
          <w:sz w:val="22"/>
          <w:szCs w:val="22"/>
        </w:rPr>
      </w:pPr>
    </w:p>
    <w:p w14:paraId="0276D69B" w14:textId="2B400D57" w:rsidR="007413FD" w:rsidRDefault="007413FD" w:rsidP="007413FD">
      <w:pPr>
        <w:rPr>
          <w:sz w:val="22"/>
          <w:szCs w:val="22"/>
        </w:rPr>
      </w:pPr>
      <w:r>
        <w:rPr>
          <w:sz w:val="22"/>
          <w:szCs w:val="22"/>
        </w:rPr>
        <w:t xml:space="preserve">Paste your answers to the Exercises found in the lab document. Make sure to include your </w:t>
      </w:r>
      <w:proofErr w:type="spellStart"/>
      <w:r>
        <w:rPr>
          <w:sz w:val="22"/>
          <w:szCs w:val="22"/>
        </w:rPr>
        <w:t>netid</w:t>
      </w:r>
      <w:proofErr w:type="spellEnd"/>
      <w:r>
        <w:rPr>
          <w:sz w:val="22"/>
          <w:szCs w:val="22"/>
        </w:rPr>
        <w:t xml:space="preserve"> in any screenshots you provide</w:t>
      </w:r>
      <w:r w:rsidR="00512066">
        <w:rPr>
          <w:sz w:val="22"/>
          <w:szCs w:val="22"/>
        </w:rPr>
        <w:t xml:space="preserve"> (no screenshots needed for this first lab)</w:t>
      </w:r>
      <w:r>
        <w:rPr>
          <w:sz w:val="22"/>
          <w:szCs w:val="22"/>
        </w:rPr>
        <w:t xml:space="preserve">. If the question asks for commands, only include those commands which are necessary to complete the tasks. Number each answer. </w:t>
      </w:r>
    </w:p>
    <w:p w14:paraId="06E07BC1" w14:textId="6CF8497E" w:rsidR="00B77256" w:rsidRDefault="00B77256" w:rsidP="007413FD">
      <w:pPr>
        <w:rPr>
          <w:sz w:val="22"/>
          <w:szCs w:val="22"/>
        </w:rPr>
      </w:pPr>
    </w:p>
    <w:p w14:paraId="4B528846" w14:textId="77777777" w:rsidR="003E7B16" w:rsidRDefault="007865E9" w:rsidP="007865E9">
      <w:pPr>
        <w:pStyle w:val="Compact"/>
        <w:numPr>
          <w:ilvl w:val="0"/>
          <w:numId w:val="16"/>
        </w:numPr>
      </w:pPr>
      <w:r>
        <w:t>List the Product ID, Category ID, product name and product unit price for products that are not discontinued.</w:t>
      </w:r>
    </w:p>
    <w:p w14:paraId="1055A908" w14:textId="77777777" w:rsidR="007270C5" w:rsidRDefault="007270C5" w:rsidP="007270C5">
      <w:pPr>
        <w:shd w:val="clear" w:color="auto" w:fill="FFFFFE"/>
        <w:spacing w:line="240" w:lineRule="atLeast"/>
        <w:rPr>
          <w:noProof/>
        </w:rPr>
      </w:pPr>
      <w:r>
        <w:rPr>
          <w:noProof/>
        </w:rPr>
        <w:t xml:space="preserve">Code: </w:t>
      </w:r>
    </w:p>
    <w:p w14:paraId="32CC41D0" w14:textId="0D1F99A3" w:rsidR="007270C5" w:rsidRPr="007270C5" w:rsidRDefault="007270C5" w:rsidP="007270C5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270C5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roductID</w:t>
      </w:r>
      <w:proofErr w:type="spellEnd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ID</w:t>
      </w:r>
      <w:proofErr w:type="spellEnd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ProductName, </w:t>
      </w:r>
      <w:proofErr w:type="spellStart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270C5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proofErr w:type="gramStart"/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northwind.dbo.Products</w:t>
      </w:r>
      <w:proofErr w:type="spellEnd"/>
      <w:proofErr w:type="gramEnd"/>
    </w:p>
    <w:p w14:paraId="6105931D" w14:textId="77777777" w:rsidR="007270C5" w:rsidRPr="007270C5" w:rsidRDefault="007270C5" w:rsidP="007270C5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270C5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where</w:t>
      </w:r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Discontinued </w:t>
      </w:r>
      <w:r w:rsidRPr="007270C5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7270C5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270C5">
        <w:rPr>
          <w:rFonts w:ascii="Consolas" w:eastAsia="Times New Roman" w:hAnsi="Consolas" w:cs="Times New Roman"/>
          <w:color w:val="09885A"/>
          <w:sz w:val="18"/>
          <w:szCs w:val="18"/>
          <w:lang w:val="en-IN" w:eastAsia="en-IN"/>
        </w:rPr>
        <w:t>0</w:t>
      </w:r>
    </w:p>
    <w:p w14:paraId="272D659F" w14:textId="2DE9B579" w:rsidR="003E7B16" w:rsidRDefault="003E7B16" w:rsidP="003E7B16">
      <w:pPr>
        <w:pStyle w:val="Compact"/>
        <w:ind w:left="480"/>
      </w:pPr>
    </w:p>
    <w:p w14:paraId="596DE229" w14:textId="77777777" w:rsidR="003E7B16" w:rsidRDefault="003E7B16" w:rsidP="003E7B16">
      <w:pPr>
        <w:pStyle w:val="Compact"/>
        <w:ind w:left="480"/>
      </w:pPr>
      <w:r w:rsidRPr="003E7B16">
        <w:rPr>
          <w:noProof/>
        </w:rPr>
        <w:drawing>
          <wp:inline distT="0" distB="0" distL="0" distR="0" wp14:anchorId="1217EAE2" wp14:editId="7274DF84">
            <wp:extent cx="5943600" cy="4656455"/>
            <wp:effectExtent l="0" t="0" r="0" b="0"/>
            <wp:docPr id="10243303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330316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A2F9" w14:textId="77777777" w:rsidR="003E7B16" w:rsidRDefault="003E7B16" w:rsidP="003E7B16">
      <w:pPr>
        <w:pStyle w:val="Compact"/>
        <w:ind w:left="480"/>
      </w:pPr>
      <w:r w:rsidRPr="003E7B16">
        <w:rPr>
          <w:noProof/>
        </w:rPr>
        <w:lastRenderedPageBreak/>
        <w:drawing>
          <wp:inline distT="0" distB="0" distL="0" distR="0" wp14:anchorId="4AED5F90" wp14:editId="0D5F7319">
            <wp:extent cx="5943600" cy="4768850"/>
            <wp:effectExtent l="0" t="0" r="0" b="0"/>
            <wp:docPr id="380201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20171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63339" w14:textId="77777777" w:rsidR="003E7B16" w:rsidRDefault="003E7B16" w:rsidP="003E7B16">
      <w:pPr>
        <w:pStyle w:val="Compact"/>
        <w:ind w:left="480"/>
      </w:pPr>
    </w:p>
    <w:p w14:paraId="1C92A5D8" w14:textId="77777777" w:rsidR="003E7B16" w:rsidRDefault="003E7B16" w:rsidP="003E7B16">
      <w:pPr>
        <w:pStyle w:val="Compact"/>
        <w:ind w:left="480"/>
      </w:pPr>
    </w:p>
    <w:p w14:paraId="7A8BFE41" w14:textId="77777777" w:rsidR="003E7B16" w:rsidRDefault="003E7B16" w:rsidP="003E7B16">
      <w:pPr>
        <w:pStyle w:val="Compact"/>
        <w:ind w:left="480"/>
      </w:pPr>
    </w:p>
    <w:p w14:paraId="64975592" w14:textId="77777777" w:rsidR="003E7B16" w:rsidRDefault="003E7B16" w:rsidP="003E7B16">
      <w:pPr>
        <w:pStyle w:val="Compact"/>
        <w:ind w:left="480"/>
      </w:pPr>
    </w:p>
    <w:p w14:paraId="40EED666" w14:textId="77777777" w:rsidR="003E7B16" w:rsidRDefault="003E7B16" w:rsidP="003E7B16">
      <w:pPr>
        <w:pStyle w:val="Compact"/>
        <w:ind w:left="480"/>
      </w:pPr>
    </w:p>
    <w:p w14:paraId="19737453" w14:textId="77777777" w:rsidR="003E7B16" w:rsidRDefault="003E7B16" w:rsidP="003E7B16">
      <w:pPr>
        <w:pStyle w:val="Compact"/>
        <w:ind w:left="480"/>
      </w:pPr>
    </w:p>
    <w:p w14:paraId="75943CB2" w14:textId="77777777" w:rsidR="003E7B16" w:rsidRDefault="003E7B16" w:rsidP="003E7B16">
      <w:pPr>
        <w:pStyle w:val="Compact"/>
        <w:ind w:left="480"/>
      </w:pPr>
    </w:p>
    <w:p w14:paraId="61F6EC95" w14:textId="77777777" w:rsidR="003E7B16" w:rsidRDefault="003E7B16" w:rsidP="003E7B16">
      <w:pPr>
        <w:pStyle w:val="Compact"/>
        <w:ind w:left="480"/>
      </w:pPr>
    </w:p>
    <w:p w14:paraId="7E96D4A9" w14:textId="77777777" w:rsidR="003E7B16" w:rsidRDefault="003E7B16" w:rsidP="003E7B16">
      <w:pPr>
        <w:pStyle w:val="Compact"/>
        <w:ind w:left="480"/>
      </w:pPr>
    </w:p>
    <w:p w14:paraId="156062BD" w14:textId="77777777" w:rsidR="003E7B16" w:rsidRDefault="003E7B16" w:rsidP="003E7B16">
      <w:pPr>
        <w:pStyle w:val="Compact"/>
        <w:ind w:left="480"/>
      </w:pPr>
    </w:p>
    <w:p w14:paraId="22E38259" w14:textId="77777777" w:rsidR="003E7B16" w:rsidRDefault="003E7B16" w:rsidP="003E7B16">
      <w:pPr>
        <w:pStyle w:val="Compact"/>
        <w:ind w:left="480"/>
      </w:pPr>
    </w:p>
    <w:p w14:paraId="2EDC3C78" w14:textId="77777777" w:rsidR="003E7B16" w:rsidRDefault="003E7B16" w:rsidP="003E7B16">
      <w:pPr>
        <w:pStyle w:val="Compact"/>
        <w:ind w:left="480"/>
      </w:pPr>
    </w:p>
    <w:p w14:paraId="2FE0F41A" w14:textId="77777777" w:rsidR="003E7B16" w:rsidRDefault="003E7B16" w:rsidP="003E7B16">
      <w:pPr>
        <w:pStyle w:val="Compact"/>
        <w:ind w:left="480"/>
      </w:pPr>
    </w:p>
    <w:p w14:paraId="21CC95E7" w14:textId="77777777" w:rsidR="003E7B16" w:rsidRDefault="003E7B16" w:rsidP="003E7B16">
      <w:pPr>
        <w:pStyle w:val="Compact"/>
        <w:ind w:left="480"/>
      </w:pPr>
    </w:p>
    <w:p w14:paraId="44C2A703" w14:textId="77777777" w:rsidR="003E7B16" w:rsidRDefault="003E7B16" w:rsidP="003E7B16">
      <w:pPr>
        <w:pStyle w:val="Compact"/>
        <w:ind w:left="480"/>
      </w:pPr>
    </w:p>
    <w:p w14:paraId="51905139" w14:textId="7A8DF860" w:rsidR="007865E9" w:rsidRDefault="007865E9" w:rsidP="003E7B16">
      <w:pPr>
        <w:pStyle w:val="Compact"/>
        <w:ind w:left="480"/>
      </w:pPr>
      <w:r>
        <w:br/>
      </w:r>
    </w:p>
    <w:p w14:paraId="098C0C29" w14:textId="77777777" w:rsidR="003E7B16" w:rsidRDefault="007865E9" w:rsidP="007865E9">
      <w:pPr>
        <w:pStyle w:val="Compact"/>
        <w:numPr>
          <w:ilvl w:val="0"/>
          <w:numId w:val="16"/>
        </w:numPr>
      </w:pPr>
      <w:r>
        <w:lastRenderedPageBreak/>
        <w:t>Join the categories table so that you display the category name in the first query.</w:t>
      </w:r>
    </w:p>
    <w:p w14:paraId="79921AE1" w14:textId="77777777" w:rsidR="000A6E3A" w:rsidRPr="000A6E3A" w:rsidRDefault="007270C5" w:rsidP="000A6E3A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>
        <w:rPr>
          <w:noProof/>
        </w:rPr>
        <w:t xml:space="preserve">Code: </w:t>
      </w:r>
      <w:r w:rsidR="000A6E3A"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roductID</w:t>
      </w:r>
      <w:proofErr w:type="spellEnd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proofErr w:type="gramStart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northwind.dbo.Products.CategoryID</w:t>
      </w:r>
      <w:proofErr w:type="spellEnd"/>
      <w:proofErr w:type="gramEnd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Name</w:t>
      </w:r>
      <w:proofErr w:type="spellEnd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,ProductName, </w:t>
      </w:r>
      <w:proofErr w:type="spellStart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="000A6E3A"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northwind.dbo.Products</w:t>
      </w:r>
      <w:proofErr w:type="spellEnd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="000A6E3A"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join</w:t>
      </w:r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="000A6E3A"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northwind.dbo.Categories</w:t>
      </w:r>
      <w:proofErr w:type="spellEnd"/>
    </w:p>
    <w:p w14:paraId="751E2DAF" w14:textId="77777777" w:rsidR="000A6E3A" w:rsidRPr="000A6E3A" w:rsidRDefault="000A6E3A" w:rsidP="000A6E3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 </w:t>
      </w: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n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proofErr w:type="gram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northwind.dbo.Products.CategoryID</w:t>
      </w:r>
      <w:proofErr w:type="spellEnd"/>
      <w:proofErr w:type="gram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0A6E3A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northwind.dbo.Categories.CategoryID</w:t>
      </w:r>
      <w:proofErr w:type="spellEnd"/>
    </w:p>
    <w:p w14:paraId="21CB8DD5" w14:textId="77777777" w:rsidR="000A6E3A" w:rsidRPr="000A6E3A" w:rsidRDefault="000A6E3A" w:rsidP="000A6E3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where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Discontinued </w:t>
      </w:r>
      <w:r w:rsidRPr="000A6E3A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0A6E3A">
        <w:rPr>
          <w:rFonts w:ascii="Consolas" w:eastAsia="Times New Roman" w:hAnsi="Consolas" w:cs="Times New Roman"/>
          <w:color w:val="09885A"/>
          <w:sz w:val="18"/>
          <w:szCs w:val="18"/>
          <w:lang w:val="en-IN" w:eastAsia="en-IN"/>
        </w:rPr>
        <w:t>0</w:t>
      </w:r>
    </w:p>
    <w:p w14:paraId="190CF694" w14:textId="77777777" w:rsidR="000A6E3A" w:rsidRPr="000A6E3A" w:rsidRDefault="000A6E3A" w:rsidP="000A6E3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</w:p>
    <w:p w14:paraId="4458F37D" w14:textId="215C4936" w:rsidR="0067375A" w:rsidRDefault="0067375A" w:rsidP="0067375A">
      <w:pPr>
        <w:pStyle w:val="Compact"/>
        <w:ind w:left="480"/>
      </w:pPr>
    </w:p>
    <w:p w14:paraId="677D0234" w14:textId="77777777" w:rsidR="008832EC" w:rsidRDefault="008832EC" w:rsidP="008832EC">
      <w:pPr>
        <w:pStyle w:val="Compact"/>
        <w:ind w:left="480"/>
      </w:pPr>
    </w:p>
    <w:p w14:paraId="3998E477" w14:textId="77777777" w:rsidR="003E7B16" w:rsidRDefault="003E7B16" w:rsidP="003E7B16">
      <w:pPr>
        <w:pStyle w:val="Compact"/>
        <w:ind w:left="480"/>
      </w:pPr>
      <w:r w:rsidRPr="003E7B16">
        <w:rPr>
          <w:noProof/>
        </w:rPr>
        <w:drawing>
          <wp:inline distT="0" distB="0" distL="0" distR="0" wp14:anchorId="657D8EBC" wp14:editId="43F3E1E5">
            <wp:extent cx="3355596" cy="2833973"/>
            <wp:effectExtent l="0" t="0" r="0" b="5080"/>
            <wp:docPr id="4686386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3869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8522" cy="2844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408D4" w14:textId="77777777" w:rsidR="00B756FC" w:rsidRDefault="003E7B16" w:rsidP="003E7B16">
      <w:pPr>
        <w:pStyle w:val="Compact"/>
        <w:ind w:left="480"/>
      </w:pPr>
      <w:r w:rsidRPr="003E7B16">
        <w:rPr>
          <w:noProof/>
        </w:rPr>
        <w:drawing>
          <wp:inline distT="0" distB="0" distL="0" distR="0" wp14:anchorId="7B83906E" wp14:editId="64C0F87B">
            <wp:extent cx="3367849" cy="2877424"/>
            <wp:effectExtent l="0" t="0" r="4445" b="0"/>
            <wp:docPr id="5829024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90241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8581" cy="288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9F2F8" w14:textId="77777777" w:rsidR="00B756FC" w:rsidRDefault="00B756FC" w:rsidP="003E7B16">
      <w:pPr>
        <w:pStyle w:val="Compact"/>
        <w:ind w:left="480"/>
      </w:pPr>
    </w:p>
    <w:p w14:paraId="43EC4553" w14:textId="77777777" w:rsidR="00B756FC" w:rsidRDefault="00B756FC" w:rsidP="003E7B16">
      <w:pPr>
        <w:pStyle w:val="Compact"/>
        <w:ind w:left="480"/>
      </w:pPr>
    </w:p>
    <w:p w14:paraId="738BC9DB" w14:textId="77777777" w:rsidR="00B756FC" w:rsidRDefault="00B756FC" w:rsidP="003E7B16">
      <w:pPr>
        <w:pStyle w:val="Compact"/>
        <w:ind w:left="480"/>
      </w:pPr>
    </w:p>
    <w:p w14:paraId="28BBE274" w14:textId="77777777" w:rsidR="00B756FC" w:rsidRDefault="00B756FC" w:rsidP="003E7B16">
      <w:pPr>
        <w:pStyle w:val="Compact"/>
        <w:ind w:left="480"/>
      </w:pPr>
    </w:p>
    <w:p w14:paraId="3F5186BF" w14:textId="77777777" w:rsidR="00B756FC" w:rsidRDefault="00B756FC" w:rsidP="003E7B16">
      <w:pPr>
        <w:pStyle w:val="Compact"/>
        <w:ind w:left="480"/>
      </w:pPr>
    </w:p>
    <w:p w14:paraId="2888CDBA" w14:textId="4AEB48B8" w:rsidR="007865E9" w:rsidRDefault="007865E9" w:rsidP="003E7B16">
      <w:pPr>
        <w:pStyle w:val="Compact"/>
        <w:ind w:left="480"/>
      </w:pPr>
      <w:r>
        <w:lastRenderedPageBreak/>
        <w:br/>
      </w:r>
    </w:p>
    <w:p w14:paraId="6DA57677" w14:textId="77777777" w:rsidR="009B204E" w:rsidRDefault="007865E9" w:rsidP="007865E9">
      <w:pPr>
        <w:pStyle w:val="Compact"/>
        <w:numPr>
          <w:ilvl w:val="0"/>
          <w:numId w:val="16"/>
        </w:numPr>
      </w:pPr>
      <w:r>
        <w:t>Produce a query displaying the category ID, category name, and average product unit price.</w:t>
      </w:r>
    </w:p>
    <w:p w14:paraId="530C8E61" w14:textId="77777777" w:rsidR="000A6E3A" w:rsidRPr="000A6E3A" w:rsidRDefault="000A6E3A" w:rsidP="000A6E3A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>
        <w:rPr>
          <w:noProof/>
        </w:rPr>
        <w:t xml:space="preserve">Code: </w:t>
      </w: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proofErr w:type="gram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ProductName</w:t>
      </w:r>
      <w:proofErr w:type="gram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,c.CategoryID</w:t>
      </w:r>
      <w:proofErr w:type="spell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Name</w:t>
      </w:r>
      <w:proofErr w:type="spell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r w:rsidRPr="000A6E3A">
        <w:rPr>
          <w:rFonts w:ascii="Consolas" w:eastAsia="Times New Roman" w:hAnsi="Consolas" w:cs="Times New Roman"/>
          <w:color w:val="795E26"/>
          <w:sz w:val="18"/>
          <w:szCs w:val="18"/>
          <w:lang w:val="en-IN" w:eastAsia="en-IN"/>
        </w:rPr>
        <w:t>AVG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(</w:t>
      </w:r>
      <w:proofErr w:type="spell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UnitPrice</w:t>
      </w:r>
      <w:proofErr w:type="spell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) </w:t>
      </w: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Average_Unit_Price</w:t>
      </w:r>
      <w:proofErr w:type="spell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Categories c </w:t>
      </w: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join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Products p </w:t>
      </w: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n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ID</w:t>
      </w:r>
      <w:proofErr w:type="spell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0A6E3A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CategoryID</w:t>
      </w:r>
      <w:proofErr w:type="spellEnd"/>
    </w:p>
    <w:p w14:paraId="23BF091D" w14:textId="77777777" w:rsidR="000A6E3A" w:rsidRPr="000A6E3A" w:rsidRDefault="000A6E3A" w:rsidP="000A6E3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0A6E3A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group by</w:t>
      </w:r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proofErr w:type="gramStart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ID</w:t>
      </w:r>
      <w:proofErr w:type="gramEnd"/>
      <w:r w:rsidRPr="000A6E3A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,c.CategoryName</w:t>
      </w:r>
      <w:proofErr w:type="spellEnd"/>
    </w:p>
    <w:p w14:paraId="020F8D9E" w14:textId="72CD6A42" w:rsidR="00B756FC" w:rsidRDefault="00B756FC" w:rsidP="000C59FC">
      <w:pPr>
        <w:pStyle w:val="Compact"/>
        <w:ind w:left="480"/>
      </w:pPr>
    </w:p>
    <w:p w14:paraId="23492021" w14:textId="424C6D41" w:rsidR="007865E9" w:rsidRDefault="009B204E" w:rsidP="009B204E">
      <w:pPr>
        <w:pStyle w:val="Compact"/>
        <w:ind w:left="480"/>
      </w:pPr>
      <w:r w:rsidRPr="009B204E">
        <w:rPr>
          <w:noProof/>
        </w:rPr>
        <w:drawing>
          <wp:inline distT="0" distB="0" distL="0" distR="0" wp14:anchorId="0908345A" wp14:editId="4CAE4897">
            <wp:extent cx="5943600" cy="1668145"/>
            <wp:effectExtent l="0" t="0" r="0" b="8255"/>
            <wp:docPr id="10729147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91474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5E9">
        <w:br/>
      </w:r>
    </w:p>
    <w:p w14:paraId="4762575F" w14:textId="269F0D94" w:rsidR="007865E9" w:rsidRDefault="007865E9" w:rsidP="007865E9">
      <w:pPr>
        <w:pStyle w:val="Compact"/>
        <w:numPr>
          <w:ilvl w:val="0"/>
          <w:numId w:val="16"/>
        </w:numPr>
      </w:pPr>
      <w:r>
        <w:t>Next, combine queries 2 and 3 with a join. Join on category ID so you can display product id, category id, product name, product unit price, and average product unit price, then subtract the unit price from the average.</w:t>
      </w:r>
      <w:r>
        <w:br/>
      </w:r>
    </w:p>
    <w:p w14:paraId="2DCDDAD8" w14:textId="77777777" w:rsidR="00D82870" w:rsidRDefault="007865E9" w:rsidP="007865E9">
      <w:pPr>
        <w:pStyle w:val="Compact"/>
        <w:ind w:left="480"/>
      </w:pPr>
      <w:r>
        <w:t xml:space="preserve">HINT: Use a common table expression WITH clause to create two named queries then use them as tables to join for the last query. </w:t>
      </w:r>
    </w:p>
    <w:p w14:paraId="7483D410" w14:textId="77777777" w:rsidR="007366FE" w:rsidRPr="007366FE" w:rsidRDefault="000A6E3A" w:rsidP="007366FE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>
        <w:t xml:space="preserve">Code: </w:t>
      </w:r>
      <w:r w:rsidR="007366FE"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With</w:t>
      </w:r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able1 </w:t>
      </w:r>
      <w:proofErr w:type="gramStart"/>
      <w:r w:rsidR="007366FE"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(</w:t>
      </w:r>
      <w:proofErr w:type="gramEnd"/>
    </w:p>
    <w:p w14:paraId="006B66F2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   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roductID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proofErr w:type="gram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CategoryID</w:t>
      </w:r>
      <w:proofErr w:type="spellEnd"/>
      <w:proofErr w:type="gram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ID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Nam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,ProductName,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Products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p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joi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Categories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c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CategoryID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ID</w:t>
      </w:r>
      <w:proofErr w:type="spellEnd"/>
    </w:p>
    <w:p w14:paraId="33591294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where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Discontinued </w:t>
      </w:r>
      <w:r w:rsidRPr="007366FE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9885A"/>
          <w:sz w:val="18"/>
          <w:szCs w:val="18"/>
          <w:lang w:val="en-IN" w:eastAsia="en-IN"/>
        </w:rPr>
        <w:t>0</w:t>
      </w:r>
    </w:p>
    <w:p w14:paraId="7B2A883D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),</w:t>
      </w:r>
    </w:p>
    <w:p w14:paraId="29B974A6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table2 </w:t>
      </w:r>
      <w:proofErr w:type="gramStart"/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(</w:t>
      </w:r>
      <w:proofErr w:type="gramEnd"/>
    </w:p>
    <w:p w14:paraId="4ABCD680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   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proofErr w:type="gram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ID</w:t>
      </w:r>
      <w:proofErr w:type="spellEnd"/>
      <w:proofErr w:type="gram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Nam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r w:rsidRPr="007366FE">
        <w:rPr>
          <w:rFonts w:ascii="Consolas" w:eastAsia="Times New Roman" w:hAnsi="Consolas" w:cs="Times New Roman"/>
          <w:color w:val="795E26"/>
          <w:sz w:val="18"/>
          <w:szCs w:val="18"/>
          <w:lang w:val="en-IN" w:eastAsia="en-IN"/>
        </w:rPr>
        <w:t>AVG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(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UnitPric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)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Average_Unit_Pric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Categories c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joi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Products p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ID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.CategoryID</w:t>
      </w:r>
      <w:proofErr w:type="spellEnd"/>
    </w:p>
    <w:p w14:paraId="497DD04E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group by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proofErr w:type="gram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.CategoryID</w:t>
      </w:r>
      <w:proofErr w:type="gram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,c.CategoryName</w:t>
      </w:r>
      <w:proofErr w:type="spellEnd"/>
    </w:p>
    <w:p w14:paraId="7AAD1813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)</w:t>
      </w:r>
    </w:p>
    <w:p w14:paraId="5D8185A4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</w:t>
      </w:r>
      <w:proofErr w:type="gram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1.ProductID</w:t>
      </w:r>
      <w:proofErr w:type="gram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,t1.CategoryID,t1.ProductName,t1.UnitPrice, t2.Average_Unit_Price,( t2.Average_Unit_Price</w:t>
      </w:r>
      <w:r w:rsidRPr="007366FE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-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1.UnitPrice)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diff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able1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1  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joi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able2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as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2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1.CategoryID </w:t>
      </w:r>
      <w:r w:rsidRPr="007366FE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=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t2.CategoryID</w:t>
      </w:r>
    </w:p>
    <w:p w14:paraId="4CF0BE6B" w14:textId="77777777" w:rsidR="007366FE" w:rsidRPr="007366FE" w:rsidRDefault="007366FE" w:rsidP="007366FE">
      <w:pPr>
        <w:shd w:val="clear" w:color="auto" w:fill="FFFFFE"/>
        <w:spacing w:after="24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</w:p>
    <w:p w14:paraId="1223FF37" w14:textId="4AC5E08B" w:rsidR="000A6E3A" w:rsidRDefault="000A6E3A" w:rsidP="007865E9">
      <w:pPr>
        <w:pStyle w:val="Compact"/>
        <w:ind w:left="480"/>
      </w:pPr>
    </w:p>
    <w:p w14:paraId="4320FBA5" w14:textId="0A02A817" w:rsidR="00D82870" w:rsidRDefault="00D82870" w:rsidP="007865E9">
      <w:pPr>
        <w:pStyle w:val="Compact"/>
        <w:ind w:left="480"/>
      </w:pPr>
    </w:p>
    <w:p w14:paraId="7ABA5D35" w14:textId="77777777" w:rsidR="00D82870" w:rsidRDefault="00D82870" w:rsidP="007865E9">
      <w:pPr>
        <w:pStyle w:val="Compact"/>
        <w:ind w:left="480"/>
      </w:pPr>
      <w:r w:rsidRPr="00D82870">
        <w:rPr>
          <w:noProof/>
        </w:rPr>
        <w:lastRenderedPageBreak/>
        <w:drawing>
          <wp:inline distT="0" distB="0" distL="0" distR="0" wp14:anchorId="220E426B" wp14:editId="6750584C">
            <wp:extent cx="3945205" cy="3196206"/>
            <wp:effectExtent l="0" t="0" r="0" b="4445"/>
            <wp:docPr id="1245616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61615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5205" cy="319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5DB90" w14:textId="370C7418" w:rsidR="00D82870" w:rsidRDefault="00D82870" w:rsidP="007865E9">
      <w:pPr>
        <w:pStyle w:val="Compact"/>
        <w:ind w:left="480"/>
      </w:pPr>
      <w:r w:rsidRPr="00D82870">
        <w:rPr>
          <w:noProof/>
        </w:rPr>
        <w:drawing>
          <wp:inline distT="0" distB="0" distL="0" distR="0" wp14:anchorId="73CE9881" wp14:editId="6021C8B8">
            <wp:extent cx="3296873" cy="2468076"/>
            <wp:effectExtent l="0" t="0" r="0" b="8890"/>
            <wp:docPr id="6986514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65142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09121" cy="247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EB8FF" w14:textId="3F535395" w:rsidR="007865E9" w:rsidRDefault="007865E9" w:rsidP="007865E9">
      <w:pPr>
        <w:pStyle w:val="Compact"/>
        <w:ind w:left="480"/>
      </w:pPr>
      <w:r>
        <w:br/>
      </w:r>
    </w:p>
    <w:p w14:paraId="1711AB83" w14:textId="421D92C0" w:rsidR="007366FE" w:rsidRPr="007366FE" w:rsidRDefault="007865E9" w:rsidP="007366FE">
      <w:pPr>
        <w:pStyle w:val="ListParagraph"/>
        <w:numPr>
          <w:ilvl w:val="0"/>
          <w:numId w:val="16"/>
        </w:num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r>
        <w:t>Re-write the query in 4 to use a window function instead of 3 queries.</w:t>
      </w:r>
      <w:r>
        <w:br/>
      </w:r>
      <w:r w:rsidR="007366FE">
        <w:t xml:space="preserve">Code: </w:t>
      </w:r>
      <w:r w:rsidR="007366FE"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select</w:t>
      </w:r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ProductID</w:t>
      </w:r>
      <w:proofErr w:type="spellEnd"/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proofErr w:type="gramStart"/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ID,ProductName</w:t>
      </w:r>
      <w:proofErr w:type="spellEnd"/>
      <w:proofErr w:type="gramEnd"/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  <w:proofErr w:type="spellStart"/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="007366FE"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, </w:t>
      </w:r>
    </w:p>
    <w:p w14:paraId="1BED8AB2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  <w:proofErr w:type="spellStart"/>
      <w:proofErr w:type="gramStart"/>
      <w:r w:rsidRPr="007366FE">
        <w:rPr>
          <w:rFonts w:ascii="Consolas" w:eastAsia="Times New Roman" w:hAnsi="Consolas" w:cs="Times New Roman"/>
          <w:color w:val="795E26"/>
          <w:sz w:val="18"/>
          <w:szCs w:val="18"/>
          <w:lang w:val="en-IN" w:eastAsia="en-IN"/>
        </w:rPr>
        <w:t>avg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(</w:t>
      </w:r>
      <w:proofErr w:type="spellStart"/>
      <w:proofErr w:type="gram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)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ver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(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partitio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by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ID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), </w:t>
      </w:r>
      <w:proofErr w:type="spellStart"/>
      <w:r w:rsidRPr="007366FE">
        <w:rPr>
          <w:rFonts w:ascii="Consolas" w:eastAsia="Times New Roman" w:hAnsi="Consolas" w:cs="Times New Roman"/>
          <w:color w:val="795E26"/>
          <w:sz w:val="18"/>
          <w:szCs w:val="18"/>
          <w:lang w:val="en-IN" w:eastAsia="en-IN"/>
        </w:rPr>
        <w:t>avg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(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)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over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(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partition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by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CategoryID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) </w:t>
      </w:r>
      <w:r w:rsidRPr="007366FE">
        <w:rPr>
          <w:rFonts w:ascii="Consolas" w:eastAsia="Times New Roman" w:hAnsi="Consolas" w:cs="Times New Roman"/>
          <w:color w:val="000000"/>
          <w:sz w:val="18"/>
          <w:szCs w:val="18"/>
          <w:lang w:val="en-IN" w:eastAsia="en-IN"/>
        </w:rPr>
        <w:t>-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proofErr w:type="spellStart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>UnitPrice</w:t>
      </w:r>
      <w:proofErr w:type="spellEnd"/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</w:t>
      </w:r>
      <w:r w:rsidRPr="007366FE">
        <w:rPr>
          <w:rFonts w:ascii="Consolas" w:eastAsia="Times New Roman" w:hAnsi="Consolas" w:cs="Times New Roman"/>
          <w:color w:val="0000FF"/>
          <w:sz w:val="18"/>
          <w:szCs w:val="18"/>
          <w:lang w:val="en-IN" w:eastAsia="en-IN"/>
        </w:rPr>
        <w:t>from</w:t>
      </w:r>
      <w:r w:rsidRPr="007366FE"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  <w:t xml:space="preserve"> Products</w:t>
      </w:r>
    </w:p>
    <w:p w14:paraId="02EE9ACC" w14:textId="77777777" w:rsidR="007366FE" w:rsidRPr="007366FE" w:rsidRDefault="007366FE" w:rsidP="007366F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  <w:lang w:val="en-IN" w:eastAsia="en-IN"/>
        </w:rPr>
      </w:pPr>
    </w:p>
    <w:p w14:paraId="09CBCE2E" w14:textId="16B52634" w:rsidR="007865E9" w:rsidRDefault="007865E9" w:rsidP="007366FE">
      <w:pPr>
        <w:pStyle w:val="Compact"/>
        <w:ind w:left="480"/>
      </w:pPr>
    </w:p>
    <w:p w14:paraId="6AB16F62" w14:textId="23BDE5E6" w:rsidR="007865E9" w:rsidRDefault="007865E9" w:rsidP="007865E9">
      <w:pPr>
        <w:pStyle w:val="Compact"/>
        <w:numPr>
          <w:ilvl w:val="0"/>
          <w:numId w:val="16"/>
        </w:numPr>
      </w:pPr>
      <w:r>
        <w:t>Compare the query plans of 4 and 5. Are they the same?</w:t>
      </w:r>
      <w:r>
        <w:br/>
      </w:r>
      <w:r w:rsidR="00200F78">
        <w:t xml:space="preserve">No, </w:t>
      </w:r>
      <w:r w:rsidR="006F7882">
        <w:t xml:space="preserve">on comparing </w:t>
      </w:r>
      <w:r w:rsidR="00200F78">
        <w:t xml:space="preserve">the query plans of 4 and 5 are different. </w:t>
      </w:r>
    </w:p>
    <w:p w14:paraId="0EAB8F6F" w14:textId="77777777" w:rsidR="007366FE" w:rsidRDefault="007366FE" w:rsidP="007366FE">
      <w:pPr>
        <w:pStyle w:val="Compact"/>
        <w:ind w:left="480"/>
      </w:pPr>
    </w:p>
    <w:p w14:paraId="2C28241F" w14:textId="77777777" w:rsidR="007366FE" w:rsidRDefault="007366FE" w:rsidP="007366FE">
      <w:pPr>
        <w:pStyle w:val="Compact"/>
        <w:ind w:left="480"/>
      </w:pPr>
    </w:p>
    <w:p w14:paraId="32E8436C" w14:textId="77777777" w:rsidR="007366FE" w:rsidRDefault="007366FE" w:rsidP="007366FE">
      <w:pPr>
        <w:pStyle w:val="Compact"/>
        <w:ind w:left="480"/>
      </w:pPr>
    </w:p>
    <w:p w14:paraId="18C70908" w14:textId="77777777" w:rsidR="00893185" w:rsidRDefault="007865E9" w:rsidP="007865E9">
      <w:pPr>
        <w:pStyle w:val="Compact"/>
        <w:numPr>
          <w:ilvl w:val="0"/>
          <w:numId w:val="16"/>
        </w:numPr>
      </w:pPr>
      <w:r>
        <w:lastRenderedPageBreak/>
        <w:t>What is a good index candidate for query 4 or 5? How would it improve the performance of the query?</w:t>
      </w:r>
    </w:p>
    <w:p w14:paraId="340AF70B" w14:textId="70AFF4CD" w:rsidR="007865E9" w:rsidRDefault="00893185" w:rsidP="00893185">
      <w:pPr>
        <w:pStyle w:val="Compact"/>
        <w:ind w:left="480"/>
      </w:pPr>
      <w:r w:rsidRPr="00893185">
        <w:rPr>
          <w:noProof/>
        </w:rPr>
        <w:drawing>
          <wp:inline distT="0" distB="0" distL="0" distR="0" wp14:anchorId="567D2683" wp14:editId="23AC6B1F">
            <wp:extent cx="5402510" cy="1847589"/>
            <wp:effectExtent l="0" t="0" r="8255" b="635"/>
            <wp:docPr id="1787076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07699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6265" cy="184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5E9">
        <w:br/>
      </w:r>
      <w:r w:rsidR="00411AF7">
        <w:t xml:space="preserve"> For query 5</w:t>
      </w:r>
      <w:r w:rsidR="00374701">
        <w:t xml:space="preserve"> and 4</w:t>
      </w:r>
      <w:r w:rsidR="00411AF7">
        <w:t xml:space="preserve"> the good index candidate Is </w:t>
      </w:r>
      <w:proofErr w:type="spellStart"/>
      <w:r w:rsidR="00411AF7">
        <w:t>Cat</w:t>
      </w:r>
      <w:r w:rsidR="00452549">
        <w:t>egoryID</w:t>
      </w:r>
      <w:proofErr w:type="spellEnd"/>
      <w:r w:rsidR="00452549">
        <w:t xml:space="preserve">, since we are partitioning by </w:t>
      </w:r>
      <w:proofErr w:type="spellStart"/>
      <w:proofErr w:type="gramStart"/>
      <w:r w:rsidR="00072AB2">
        <w:t>CategoryID</w:t>
      </w:r>
      <w:proofErr w:type="spellEnd"/>
      <w:proofErr w:type="gramEnd"/>
      <w:r w:rsidR="00072AB2">
        <w:t xml:space="preserve"> </w:t>
      </w:r>
      <w:r w:rsidR="00291428">
        <w:t xml:space="preserve">and we can </w:t>
      </w:r>
      <w:r>
        <w:t xml:space="preserve">see the sorting is also by </w:t>
      </w:r>
      <w:proofErr w:type="spellStart"/>
      <w:r>
        <w:t>CategoryID</w:t>
      </w:r>
      <w:proofErr w:type="spellEnd"/>
      <w:r w:rsidR="00B01A64">
        <w:t>. This makes it an ideal candidate for Index.</w:t>
      </w:r>
    </w:p>
    <w:p w14:paraId="0C5EAC8E" w14:textId="52D81682" w:rsidR="00541B0D" w:rsidRDefault="00541B0D" w:rsidP="00893185">
      <w:pPr>
        <w:pStyle w:val="Compact"/>
        <w:ind w:left="480"/>
      </w:pPr>
      <w:r>
        <w:t xml:space="preserve">After creating an Index </w:t>
      </w:r>
      <w:r w:rsidR="00F774B9">
        <w:t xml:space="preserve">for </w:t>
      </w:r>
      <w:proofErr w:type="spellStart"/>
      <w:r w:rsidR="00F774B9">
        <w:t>CategoryID</w:t>
      </w:r>
      <w:proofErr w:type="spellEnd"/>
      <w:r w:rsidR="00F774B9">
        <w:t xml:space="preserve">, </w:t>
      </w:r>
      <w:proofErr w:type="gramStart"/>
      <w:r w:rsidR="00F774B9">
        <w:t>The</w:t>
      </w:r>
      <w:proofErr w:type="gramEnd"/>
      <w:r w:rsidR="00F774B9">
        <w:t xml:space="preserve"> plan of query 5 looks like this:</w:t>
      </w:r>
    </w:p>
    <w:p w14:paraId="3EAFD7BB" w14:textId="287D9B9F" w:rsidR="00F774B9" w:rsidRDefault="00F774B9" w:rsidP="00893185">
      <w:pPr>
        <w:pStyle w:val="Compact"/>
        <w:ind w:left="480"/>
      </w:pPr>
      <w:r w:rsidRPr="00F774B9">
        <w:rPr>
          <w:noProof/>
        </w:rPr>
        <w:drawing>
          <wp:inline distT="0" distB="0" distL="0" distR="0" wp14:anchorId="75C7EA04" wp14:editId="20AFB121">
            <wp:extent cx="5212816" cy="1283516"/>
            <wp:effectExtent l="0" t="0" r="6985" b="0"/>
            <wp:docPr id="1326808479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808479" name="Picture 1" descr="A computer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5048" cy="129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2B75" w14:textId="60113F27" w:rsidR="007413FD" w:rsidRDefault="00F774B9" w:rsidP="007865E9">
      <w:pPr>
        <w:pStyle w:val="Compact"/>
        <w:ind w:left="48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This eliminates sort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and also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786EA8">
        <w:rPr>
          <w:rFonts w:ascii="Calibri" w:hAnsi="Calibri" w:cs="Calibri"/>
          <w:color w:val="000000"/>
          <w:sz w:val="22"/>
          <w:szCs w:val="22"/>
        </w:rPr>
        <w:t xml:space="preserve">introduces </w:t>
      </w:r>
      <w:r w:rsidR="002F43DF">
        <w:rPr>
          <w:rFonts w:ascii="Calibri" w:hAnsi="Calibri" w:cs="Calibri"/>
          <w:color w:val="000000"/>
          <w:sz w:val="22"/>
          <w:szCs w:val="22"/>
        </w:rPr>
        <w:t>Index Scan</w:t>
      </w:r>
      <w:r w:rsidR="00786EA8">
        <w:rPr>
          <w:rFonts w:ascii="Calibri" w:hAnsi="Calibri" w:cs="Calibri"/>
          <w:color w:val="000000"/>
          <w:sz w:val="22"/>
          <w:szCs w:val="22"/>
        </w:rPr>
        <w:t>.</w:t>
      </w:r>
      <w:r w:rsidR="004F6240">
        <w:rPr>
          <w:rFonts w:ascii="Calibri" w:hAnsi="Calibri" w:cs="Calibri"/>
          <w:color w:val="000000"/>
          <w:sz w:val="22"/>
          <w:szCs w:val="22"/>
        </w:rPr>
        <w:t xml:space="preserve"> Removing the sort makes the query less time consuming since we are not spending time </w:t>
      </w:r>
      <w:proofErr w:type="gramStart"/>
      <w:r w:rsidR="004F6240">
        <w:rPr>
          <w:rFonts w:ascii="Calibri" w:hAnsi="Calibri" w:cs="Calibri"/>
          <w:color w:val="000000"/>
          <w:sz w:val="22"/>
          <w:szCs w:val="22"/>
        </w:rPr>
        <w:t>sorting</w:t>
      </w:r>
      <w:proofErr w:type="gramEnd"/>
      <w:r w:rsidR="004F6240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83B05">
        <w:rPr>
          <w:rFonts w:ascii="Calibri" w:hAnsi="Calibri" w:cs="Calibri"/>
          <w:color w:val="000000"/>
          <w:sz w:val="22"/>
          <w:szCs w:val="22"/>
        </w:rPr>
        <w:t>and t</w:t>
      </w:r>
      <w:r w:rsidR="00F3020E">
        <w:rPr>
          <w:rFonts w:ascii="Calibri" w:hAnsi="Calibri" w:cs="Calibri"/>
          <w:color w:val="000000"/>
          <w:sz w:val="22"/>
          <w:szCs w:val="22"/>
        </w:rPr>
        <w:t>his improves the query performance</w:t>
      </w:r>
      <w:r w:rsidR="00374701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1C2AEFBD" w14:textId="45626B56" w:rsidR="00B96B15" w:rsidRPr="00F8443C" w:rsidRDefault="00B96B15" w:rsidP="007865E9">
      <w:pPr>
        <w:pStyle w:val="Compact"/>
        <w:ind w:left="48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After creating the Index for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CategoryID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, the query 4 </w:t>
      </w:r>
      <w:r w:rsidR="00B8335E">
        <w:rPr>
          <w:rFonts w:ascii="Calibri" w:hAnsi="Calibri" w:cs="Calibri"/>
          <w:color w:val="000000"/>
          <w:sz w:val="22"/>
          <w:szCs w:val="22"/>
        </w:rPr>
        <w:t xml:space="preserve">had Index Seek which also had improved the performance since seek is </w:t>
      </w:r>
      <w:proofErr w:type="gramStart"/>
      <w:r w:rsidR="007B1B98">
        <w:rPr>
          <w:rFonts w:ascii="Calibri" w:hAnsi="Calibri" w:cs="Calibri"/>
          <w:color w:val="000000"/>
          <w:sz w:val="22"/>
          <w:szCs w:val="22"/>
        </w:rPr>
        <w:t>more faster</w:t>
      </w:r>
      <w:proofErr w:type="gramEnd"/>
      <w:r w:rsidR="007B1B98">
        <w:rPr>
          <w:rFonts w:ascii="Calibri" w:hAnsi="Calibri" w:cs="Calibri"/>
          <w:color w:val="000000"/>
          <w:sz w:val="22"/>
          <w:szCs w:val="22"/>
        </w:rPr>
        <w:t xml:space="preserve"> than a scan.</w:t>
      </w:r>
    </w:p>
    <w:sectPr w:rsidR="00B96B15" w:rsidRPr="00F84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" w15:restartNumberingAfterBreak="0">
    <w:nsid w:val="0E4407FB"/>
    <w:multiLevelType w:val="hybridMultilevel"/>
    <w:tmpl w:val="CE5C2E2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1AA6BDC"/>
    <w:multiLevelType w:val="multilevel"/>
    <w:tmpl w:val="6F98B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493153"/>
    <w:multiLevelType w:val="hybridMultilevel"/>
    <w:tmpl w:val="01E0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B7903"/>
    <w:multiLevelType w:val="hybridMultilevel"/>
    <w:tmpl w:val="D5CED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84726"/>
    <w:multiLevelType w:val="hybridMultilevel"/>
    <w:tmpl w:val="98B25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01532A"/>
    <w:multiLevelType w:val="hybridMultilevel"/>
    <w:tmpl w:val="D4CC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C1932"/>
    <w:multiLevelType w:val="hybridMultilevel"/>
    <w:tmpl w:val="6FCC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F3C35"/>
    <w:multiLevelType w:val="hybridMultilevel"/>
    <w:tmpl w:val="5DFAD4B0"/>
    <w:lvl w:ilvl="0" w:tplc="F0C0B0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61407B"/>
    <w:multiLevelType w:val="hybridMultilevel"/>
    <w:tmpl w:val="E86E4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540E9"/>
    <w:multiLevelType w:val="hybridMultilevel"/>
    <w:tmpl w:val="C53AB6C8"/>
    <w:lvl w:ilvl="0" w:tplc="D062C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66314514"/>
    <w:multiLevelType w:val="hybridMultilevel"/>
    <w:tmpl w:val="4D58C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C55A0E"/>
    <w:multiLevelType w:val="hybridMultilevel"/>
    <w:tmpl w:val="4D96E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B076D9"/>
    <w:multiLevelType w:val="hybridMultilevel"/>
    <w:tmpl w:val="6FC65F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73B42210"/>
    <w:multiLevelType w:val="multilevel"/>
    <w:tmpl w:val="00B4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42015E"/>
    <w:multiLevelType w:val="hybridMultilevel"/>
    <w:tmpl w:val="8B8E7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8320284">
    <w:abstractNumId w:val="3"/>
  </w:num>
  <w:num w:numId="2" w16cid:durableId="2052149766">
    <w:abstractNumId w:val="1"/>
  </w:num>
  <w:num w:numId="3" w16cid:durableId="1415206992">
    <w:abstractNumId w:val="5"/>
  </w:num>
  <w:num w:numId="4" w16cid:durableId="844438503">
    <w:abstractNumId w:val="12"/>
  </w:num>
  <w:num w:numId="5" w16cid:durableId="993727416">
    <w:abstractNumId w:val="9"/>
  </w:num>
  <w:num w:numId="6" w16cid:durableId="1795100450">
    <w:abstractNumId w:val="14"/>
  </w:num>
  <w:num w:numId="7" w16cid:durableId="1411923700">
    <w:abstractNumId w:val="2"/>
  </w:num>
  <w:num w:numId="8" w16cid:durableId="1400979981">
    <w:abstractNumId w:val="6"/>
  </w:num>
  <w:num w:numId="9" w16cid:durableId="323362282">
    <w:abstractNumId w:val="8"/>
  </w:num>
  <w:num w:numId="10" w16cid:durableId="789007033">
    <w:abstractNumId w:val="13"/>
  </w:num>
  <w:num w:numId="11" w16cid:durableId="195700020">
    <w:abstractNumId w:val="10"/>
  </w:num>
  <w:num w:numId="12" w16cid:durableId="898899004">
    <w:abstractNumId w:val="7"/>
  </w:num>
  <w:num w:numId="13" w16cid:durableId="189489941">
    <w:abstractNumId w:val="11"/>
  </w:num>
  <w:num w:numId="14" w16cid:durableId="1251349575">
    <w:abstractNumId w:val="15"/>
  </w:num>
  <w:num w:numId="15" w16cid:durableId="294022831">
    <w:abstractNumId w:val="4"/>
  </w:num>
  <w:num w:numId="16" w16cid:durableId="20037747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7FF5"/>
    <w:rsid w:val="000223A8"/>
    <w:rsid w:val="00031776"/>
    <w:rsid w:val="00044DAA"/>
    <w:rsid w:val="0005245C"/>
    <w:rsid w:val="00052B72"/>
    <w:rsid w:val="00053C05"/>
    <w:rsid w:val="00056D29"/>
    <w:rsid w:val="00072AB2"/>
    <w:rsid w:val="00077261"/>
    <w:rsid w:val="00084D10"/>
    <w:rsid w:val="000A6E3A"/>
    <w:rsid w:val="000B1EE7"/>
    <w:rsid w:val="000C40BB"/>
    <w:rsid w:val="000C59FC"/>
    <w:rsid w:val="000C6B9A"/>
    <w:rsid w:val="000E66D3"/>
    <w:rsid w:val="00103D7E"/>
    <w:rsid w:val="001043A9"/>
    <w:rsid w:val="0014069B"/>
    <w:rsid w:val="0014227E"/>
    <w:rsid w:val="00161FE9"/>
    <w:rsid w:val="00170C2A"/>
    <w:rsid w:val="00184F2E"/>
    <w:rsid w:val="001D66A4"/>
    <w:rsid w:val="001E5DBE"/>
    <w:rsid w:val="00200F78"/>
    <w:rsid w:val="002256FA"/>
    <w:rsid w:val="002547D8"/>
    <w:rsid w:val="002547E4"/>
    <w:rsid w:val="00291428"/>
    <w:rsid w:val="002943C1"/>
    <w:rsid w:val="00296EFE"/>
    <w:rsid w:val="002C00E6"/>
    <w:rsid w:val="002C3F1D"/>
    <w:rsid w:val="002D57AA"/>
    <w:rsid w:val="002F43DF"/>
    <w:rsid w:val="002F6700"/>
    <w:rsid w:val="00317FF5"/>
    <w:rsid w:val="00340EE8"/>
    <w:rsid w:val="00353663"/>
    <w:rsid w:val="003561EF"/>
    <w:rsid w:val="003716C1"/>
    <w:rsid w:val="00374701"/>
    <w:rsid w:val="003862DC"/>
    <w:rsid w:val="00397C70"/>
    <w:rsid w:val="003A645C"/>
    <w:rsid w:val="003C5CAD"/>
    <w:rsid w:val="003D12C3"/>
    <w:rsid w:val="003D768C"/>
    <w:rsid w:val="003E7B16"/>
    <w:rsid w:val="003F14B4"/>
    <w:rsid w:val="0040072F"/>
    <w:rsid w:val="00401575"/>
    <w:rsid w:val="00411AF7"/>
    <w:rsid w:val="00426FCC"/>
    <w:rsid w:val="00452549"/>
    <w:rsid w:val="00454B54"/>
    <w:rsid w:val="004575F9"/>
    <w:rsid w:val="004611B1"/>
    <w:rsid w:val="00466F3C"/>
    <w:rsid w:val="004733D1"/>
    <w:rsid w:val="004833A9"/>
    <w:rsid w:val="00491946"/>
    <w:rsid w:val="004A4DFF"/>
    <w:rsid w:val="004A725E"/>
    <w:rsid w:val="004B1CF5"/>
    <w:rsid w:val="004B6A82"/>
    <w:rsid w:val="004C7D91"/>
    <w:rsid w:val="004D2E26"/>
    <w:rsid w:val="004D557E"/>
    <w:rsid w:val="004F5CCE"/>
    <w:rsid w:val="004F6240"/>
    <w:rsid w:val="00512066"/>
    <w:rsid w:val="00513D51"/>
    <w:rsid w:val="00541B0D"/>
    <w:rsid w:val="00543426"/>
    <w:rsid w:val="005929E9"/>
    <w:rsid w:val="005C1AEF"/>
    <w:rsid w:val="005C26CE"/>
    <w:rsid w:val="005C5996"/>
    <w:rsid w:val="005D52D5"/>
    <w:rsid w:val="005E08DE"/>
    <w:rsid w:val="006332DD"/>
    <w:rsid w:val="00650137"/>
    <w:rsid w:val="0065717B"/>
    <w:rsid w:val="0067375A"/>
    <w:rsid w:val="006A4CF7"/>
    <w:rsid w:val="006B06E9"/>
    <w:rsid w:val="006F0A13"/>
    <w:rsid w:val="006F3AA8"/>
    <w:rsid w:val="006F7882"/>
    <w:rsid w:val="007270C5"/>
    <w:rsid w:val="007366FE"/>
    <w:rsid w:val="007413FD"/>
    <w:rsid w:val="00755B88"/>
    <w:rsid w:val="007865E9"/>
    <w:rsid w:val="00786EA8"/>
    <w:rsid w:val="007A1D5C"/>
    <w:rsid w:val="007B1B98"/>
    <w:rsid w:val="007D5A82"/>
    <w:rsid w:val="00800B4F"/>
    <w:rsid w:val="00820B67"/>
    <w:rsid w:val="008321D6"/>
    <w:rsid w:val="008367C0"/>
    <w:rsid w:val="00847A46"/>
    <w:rsid w:val="00857616"/>
    <w:rsid w:val="00860AA6"/>
    <w:rsid w:val="00876DAE"/>
    <w:rsid w:val="00882CDE"/>
    <w:rsid w:val="008832EC"/>
    <w:rsid w:val="00893185"/>
    <w:rsid w:val="0089734F"/>
    <w:rsid w:val="008B4300"/>
    <w:rsid w:val="008E2B6D"/>
    <w:rsid w:val="00907090"/>
    <w:rsid w:val="009413F0"/>
    <w:rsid w:val="0094550D"/>
    <w:rsid w:val="0098018D"/>
    <w:rsid w:val="009B204E"/>
    <w:rsid w:val="00A250B4"/>
    <w:rsid w:val="00A62C9E"/>
    <w:rsid w:val="00A96102"/>
    <w:rsid w:val="00AC055F"/>
    <w:rsid w:val="00AE0385"/>
    <w:rsid w:val="00AE691F"/>
    <w:rsid w:val="00AF254F"/>
    <w:rsid w:val="00B01A64"/>
    <w:rsid w:val="00B35562"/>
    <w:rsid w:val="00B756FC"/>
    <w:rsid w:val="00B77256"/>
    <w:rsid w:val="00B82C77"/>
    <w:rsid w:val="00B8335E"/>
    <w:rsid w:val="00B96B15"/>
    <w:rsid w:val="00BA5176"/>
    <w:rsid w:val="00BA6045"/>
    <w:rsid w:val="00C04607"/>
    <w:rsid w:val="00C052E0"/>
    <w:rsid w:val="00C35973"/>
    <w:rsid w:val="00C64BAE"/>
    <w:rsid w:val="00C763F2"/>
    <w:rsid w:val="00C95CAA"/>
    <w:rsid w:val="00CA61C7"/>
    <w:rsid w:val="00CA7E76"/>
    <w:rsid w:val="00CB3587"/>
    <w:rsid w:val="00CC6AE7"/>
    <w:rsid w:val="00CD4A83"/>
    <w:rsid w:val="00CD7786"/>
    <w:rsid w:val="00CF61D4"/>
    <w:rsid w:val="00D03A2D"/>
    <w:rsid w:val="00D046A2"/>
    <w:rsid w:val="00D16DF2"/>
    <w:rsid w:val="00D510C6"/>
    <w:rsid w:val="00D67B2A"/>
    <w:rsid w:val="00D729AD"/>
    <w:rsid w:val="00D82870"/>
    <w:rsid w:val="00D92F7B"/>
    <w:rsid w:val="00E46FE9"/>
    <w:rsid w:val="00E73E75"/>
    <w:rsid w:val="00E83B05"/>
    <w:rsid w:val="00E8405F"/>
    <w:rsid w:val="00EB2781"/>
    <w:rsid w:val="00EC2855"/>
    <w:rsid w:val="00EE4FB5"/>
    <w:rsid w:val="00EF33D7"/>
    <w:rsid w:val="00F012ED"/>
    <w:rsid w:val="00F05734"/>
    <w:rsid w:val="00F1677B"/>
    <w:rsid w:val="00F3020E"/>
    <w:rsid w:val="00F53918"/>
    <w:rsid w:val="00F6474F"/>
    <w:rsid w:val="00F774B9"/>
    <w:rsid w:val="00F8443C"/>
    <w:rsid w:val="00F9758E"/>
    <w:rsid w:val="00FC527A"/>
    <w:rsid w:val="00FC5B54"/>
    <w:rsid w:val="00FD516A"/>
    <w:rsid w:val="00FE0122"/>
    <w:rsid w:val="00FE0F5F"/>
    <w:rsid w:val="00FE27F3"/>
    <w:rsid w:val="00FE68FE"/>
    <w:rsid w:val="00FF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7DB7C"/>
  <w15:chartTrackingRefBased/>
  <w15:docId w15:val="{3AAB548A-410C-4C75-9A6D-43A5E353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3C1"/>
  </w:style>
  <w:style w:type="paragraph" w:styleId="Heading1">
    <w:name w:val="heading 1"/>
    <w:basedOn w:val="Normal"/>
    <w:next w:val="Normal"/>
    <w:link w:val="Heading1Char"/>
    <w:uiPriority w:val="9"/>
    <w:qFormat/>
    <w:rsid w:val="002943C1"/>
    <w:pPr>
      <w:keepNext/>
      <w:keepLines/>
      <w:pBdr>
        <w:bottom w:val="single" w:sz="4" w:space="1" w:color="FAA93A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E0840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3C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E0840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3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43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43C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3C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3C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3C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3C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43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E0840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2943C1"/>
    <w:rPr>
      <w:rFonts w:asciiTheme="majorHAnsi" w:eastAsiaTheme="majorEastAsia" w:hAnsiTheme="majorHAnsi" w:cstheme="majorBidi"/>
      <w:color w:val="E08405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2943C1"/>
    <w:rPr>
      <w:rFonts w:asciiTheme="majorHAnsi" w:eastAsiaTheme="majorEastAsia" w:hAnsiTheme="majorHAnsi" w:cstheme="majorBidi"/>
      <w:color w:val="E0840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943C1"/>
    <w:rPr>
      <w:rFonts w:asciiTheme="majorHAnsi" w:eastAsiaTheme="majorEastAsia" w:hAnsiTheme="majorHAnsi" w:cstheme="majorBidi"/>
      <w:color w:val="E0840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1043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C77"/>
    <w:rPr>
      <w:color w:val="B8FA5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C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3C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26FCC"/>
    <w:rPr>
      <w:color w:val="7AF8CC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C2855"/>
    <w:rPr>
      <w:rFonts w:ascii="Courier New" w:eastAsia="Times New Roman" w:hAnsi="Courier New" w:cs="Courier New"/>
      <w:sz w:val="20"/>
      <w:szCs w:val="20"/>
    </w:rPr>
  </w:style>
  <w:style w:type="paragraph" w:customStyle="1" w:styleId="qowt-li-00">
    <w:name w:val="qowt-li-0_0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owt-stl-listparagraph">
    <w:name w:val="qowt-stl-listparagraph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60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2943C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43C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3C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3C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3C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3C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43C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43C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943C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2943C1"/>
    <w:rPr>
      <w:b/>
      <w:bCs/>
    </w:rPr>
  </w:style>
  <w:style w:type="character" w:styleId="Emphasis">
    <w:name w:val="Emphasis"/>
    <w:basedOn w:val="DefaultParagraphFont"/>
    <w:uiPriority w:val="20"/>
    <w:qFormat/>
    <w:rsid w:val="002943C1"/>
    <w:rPr>
      <w:i/>
      <w:iCs/>
    </w:rPr>
  </w:style>
  <w:style w:type="paragraph" w:styleId="NoSpacing">
    <w:name w:val="No Spacing"/>
    <w:uiPriority w:val="1"/>
    <w:qFormat/>
    <w:rsid w:val="002943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43C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943C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3C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FAA93A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3C1"/>
    <w:rPr>
      <w:rFonts w:asciiTheme="majorHAnsi" w:eastAsiaTheme="majorEastAsia" w:hAnsiTheme="majorHAnsi" w:cstheme="majorBidi"/>
      <w:color w:val="FAA93A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943C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943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943C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943C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3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3C1"/>
    <w:pPr>
      <w:outlineLvl w:val="9"/>
    </w:pPr>
  </w:style>
  <w:style w:type="paragraph" w:customStyle="1" w:styleId="Compact">
    <w:name w:val="Compact"/>
    <w:basedOn w:val="BodyText"/>
    <w:rsid w:val="00B77256"/>
    <w:pPr>
      <w:spacing w:before="36" w:after="36" w:line="288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B77256"/>
  </w:style>
  <w:style w:type="character" w:customStyle="1" w:styleId="BodyTextChar">
    <w:name w:val="Body Text Char"/>
    <w:basedOn w:val="DefaultParagraphFont"/>
    <w:link w:val="BodyText"/>
    <w:uiPriority w:val="99"/>
    <w:semiHidden/>
    <w:rsid w:val="00B77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5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4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3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8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2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9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9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2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6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7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1857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3683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06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21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jpeg"/></Relationships>
</file>

<file path=word/theme/theme1.xml><?xml version="1.0" encoding="utf-8"?>
<a:theme xmlns:a="http://schemas.openxmlformats.org/drawingml/2006/main" name="Circuit">
  <a:themeElements>
    <a:clrScheme name="Custom 1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FAA93A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 Fudge Jr</dc:creator>
  <cp:keywords/>
  <dc:description/>
  <cp:lastModifiedBy>jaya varshini</cp:lastModifiedBy>
  <cp:revision>31</cp:revision>
  <dcterms:created xsi:type="dcterms:W3CDTF">2024-01-24T12:23:00Z</dcterms:created>
  <dcterms:modified xsi:type="dcterms:W3CDTF">2024-01-24T13:21:00Z</dcterms:modified>
</cp:coreProperties>
</file>